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FC2BF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29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 Deepthi Gorrepat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ongar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yothsn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h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re</w:t>
            </w:r>
            <w:proofErr w:type="spellEnd"/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upuganti</w:t>
            </w:r>
            <w:proofErr w:type="spellEnd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D218A8" w:rsidRDefault="00FC2BFB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finish </w:t>
            </w:r>
            <w:r w:rsidR="004E78CB">
              <w:rPr>
                <w:rFonts w:ascii="Times New Roman" w:hAnsi="Times New Roman" w:cs="Times New Roman"/>
                <w:sz w:val="24"/>
                <w:szCs w:val="24"/>
              </w:rPr>
              <w:t>working on sign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login</w:t>
            </w:r>
            <w:r w:rsidR="004E78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ity</w:t>
            </w:r>
          </w:p>
          <w:p w:rsidR="00FC2BFB" w:rsidRDefault="00FC2BFB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the registration page UI and its respective validation</w:t>
            </w:r>
            <w:r w:rsidR="006A7B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A7BB6" w:rsidRDefault="00FC2BFB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log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 UI and its respective validation</w:t>
            </w:r>
          </w:p>
          <w:p w:rsidR="00FC2BFB" w:rsidRDefault="004C0B74" w:rsidP="004F1C3A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Bharat</w:t>
            </w:r>
            <w:r w:rsidR="00FC2BFB"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 to work on the database connectivity </w:t>
            </w:r>
            <w:r w:rsidR="00FC2BFB">
              <w:rPr>
                <w:rFonts w:ascii="Times New Roman" w:hAnsi="Times New Roman" w:cs="Times New Roman"/>
                <w:sz w:val="24"/>
                <w:szCs w:val="24"/>
              </w:rPr>
              <w:t>and home page UI</w:t>
            </w:r>
          </w:p>
          <w:p w:rsidR="004C0B74" w:rsidRPr="00FC2BFB" w:rsidRDefault="003055B0" w:rsidP="004F1C3A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Jyothsna</w:t>
            </w:r>
            <w:proofErr w:type="spellEnd"/>
            <w:r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Dheeraj</w:t>
            </w:r>
            <w:proofErr w:type="spellEnd"/>
            <w:r w:rsidR="004C0B74"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 to work on setting up backend connectivity.</w:t>
            </w:r>
          </w:p>
          <w:p w:rsidR="00575F83" w:rsidRDefault="00575F83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</w:t>
            </w:r>
            <w:r w:rsidR="008246DE">
              <w:rPr>
                <w:rFonts w:ascii="Times New Roman" w:hAnsi="Times New Roman" w:cs="Times New Roman"/>
                <w:sz w:val="24"/>
                <w:szCs w:val="24"/>
              </w:rPr>
              <w:t xml:space="preserve">creation and </w:t>
            </w:r>
            <w:r w:rsidR="003055B0">
              <w:rPr>
                <w:rFonts w:ascii="Times New Roman" w:hAnsi="Times New Roman" w:cs="Times New Roman"/>
                <w:sz w:val="24"/>
                <w:szCs w:val="24"/>
              </w:rPr>
              <w:t>testing the model</w:t>
            </w:r>
            <w:r w:rsidR="00D91995">
              <w:rPr>
                <w:rFonts w:ascii="Times New Roman" w:hAnsi="Times New Roman" w:cs="Times New Roman"/>
                <w:sz w:val="24"/>
                <w:szCs w:val="24"/>
              </w:rPr>
              <w:t xml:space="preserve"> using post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246DE" w:rsidRDefault="008246DE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on preparation of technical manual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EB46C8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ations have been written</w:t>
            </w:r>
            <w:r w:rsidR="00E3588E">
              <w:rPr>
                <w:rFonts w:ascii="Times New Roman" w:hAnsi="Times New Roman" w:cs="Times New Roman"/>
                <w:sz w:val="24"/>
                <w:szCs w:val="24"/>
              </w:rPr>
              <w:t xml:space="preserve"> for regist</w:t>
            </w:r>
            <w:r w:rsidR="001D70FD">
              <w:rPr>
                <w:rFonts w:ascii="Times New Roman" w:hAnsi="Times New Roman" w:cs="Times New Roman"/>
                <w:sz w:val="24"/>
                <w:szCs w:val="24"/>
              </w:rPr>
              <w:t>ration page</w:t>
            </w:r>
            <w:r w:rsidR="00FC2BFB">
              <w:rPr>
                <w:rFonts w:ascii="Times New Roman" w:hAnsi="Times New Roman" w:cs="Times New Roman"/>
                <w:sz w:val="24"/>
                <w:szCs w:val="24"/>
              </w:rPr>
              <w:t xml:space="preserve"> and login page</w:t>
            </w:r>
            <w:r w:rsidR="001D7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E52A57" w:rsidRDefault="00E52A57" w:rsidP="00A8701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 coding has been done for registration page</w:t>
            </w:r>
            <w:r w:rsidR="00FC2BFB">
              <w:rPr>
                <w:rFonts w:ascii="Times New Roman" w:hAnsi="Times New Roman" w:cs="Times New Roman"/>
                <w:sz w:val="24"/>
                <w:szCs w:val="24"/>
              </w:rPr>
              <w:t xml:space="preserve"> and login page</w:t>
            </w:r>
          </w:p>
          <w:p w:rsidR="00FC2BFB" w:rsidRDefault="00FC2BFB" w:rsidP="00A8701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page</w:t>
            </w:r>
            <w:r w:rsidR="008246DE">
              <w:rPr>
                <w:rFonts w:ascii="Times New Roman" w:hAnsi="Times New Roman" w:cs="Times New Roman"/>
                <w:sz w:val="24"/>
                <w:szCs w:val="24"/>
              </w:rPr>
              <w:t xml:space="preserve"> and database connectiv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 been setup successfully</w:t>
            </w:r>
          </w:p>
          <w:p w:rsidR="001D70FD" w:rsidRDefault="00E52A57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 has been done and validations are working</w:t>
            </w:r>
            <w:bookmarkStart w:id="0" w:name="_GoBack"/>
            <w:bookmarkEnd w:id="0"/>
          </w:p>
          <w:p w:rsidR="008246DE" w:rsidRDefault="008246DE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ished working on the technical manual</w:t>
            </w:r>
          </w:p>
          <w:p w:rsidR="00D65F27" w:rsidRPr="005664C2" w:rsidRDefault="00D65F27" w:rsidP="00D65F27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527" w:rsidRDefault="00AB7527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Pr="00FC2BFB" w:rsidRDefault="005664C2" w:rsidP="00FC2BFB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Work on assigned </w:t>
            </w:r>
            <w:r w:rsidR="00DD7CA1" w:rsidRPr="00FC2BFB">
              <w:rPr>
                <w:rFonts w:ascii="Times New Roman" w:hAnsi="Times New Roman" w:cs="Times New Roman"/>
                <w:sz w:val="24"/>
                <w:szCs w:val="24"/>
              </w:rPr>
              <w:t>development tasks</w:t>
            </w:r>
          </w:p>
          <w:p w:rsidR="00FC2BFB" w:rsidRPr="00FC2BFB" w:rsidRDefault="00FC2BFB" w:rsidP="00FC2BFB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Prepare the weekly report</w:t>
            </w:r>
          </w:p>
          <w:p w:rsidR="00FC2BFB" w:rsidRPr="00FC2BFB" w:rsidRDefault="00FC2BFB" w:rsidP="00FC2BFB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Work on the end-user manual pre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tion</w:t>
            </w:r>
          </w:p>
          <w:p w:rsidR="00AB7527" w:rsidRDefault="00AB7527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8246DE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7B6381"/>
    <w:multiLevelType w:val="hybridMultilevel"/>
    <w:tmpl w:val="157EF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mwqAUAk0wW6iwAAAA="/>
  </w:docVars>
  <w:rsids>
    <w:rsidRoot w:val="003E2DBC"/>
    <w:rsid w:val="000B2D1F"/>
    <w:rsid w:val="000C47F4"/>
    <w:rsid w:val="001D70FD"/>
    <w:rsid w:val="003055B0"/>
    <w:rsid w:val="003E2DBC"/>
    <w:rsid w:val="004472CA"/>
    <w:rsid w:val="004851C4"/>
    <w:rsid w:val="004C0B74"/>
    <w:rsid w:val="004E78CB"/>
    <w:rsid w:val="005664C2"/>
    <w:rsid w:val="00575F83"/>
    <w:rsid w:val="005D7765"/>
    <w:rsid w:val="006020A3"/>
    <w:rsid w:val="006A7BB6"/>
    <w:rsid w:val="00737533"/>
    <w:rsid w:val="007C4AAB"/>
    <w:rsid w:val="008246DE"/>
    <w:rsid w:val="00856302"/>
    <w:rsid w:val="00A02545"/>
    <w:rsid w:val="00A266FE"/>
    <w:rsid w:val="00AB7527"/>
    <w:rsid w:val="00AD61A6"/>
    <w:rsid w:val="00B70FE4"/>
    <w:rsid w:val="00BC63A8"/>
    <w:rsid w:val="00D218A8"/>
    <w:rsid w:val="00D578E4"/>
    <w:rsid w:val="00D65F27"/>
    <w:rsid w:val="00D91995"/>
    <w:rsid w:val="00DD7CA1"/>
    <w:rsid w:val="00E1708D"/>
    <w:rsid w:val="00E3588E"/>
    <w:rsid w:val="00E52A57"/>
    <w:rsid w:val="00E7504E"/>
    <w:rsid w:val="00EB46C8"/>
    <w:rsid w:val="00EC4443"/>
    <w:rsid w:val="00EF0007"/>
    <w:rsid w:val="00FC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BE98A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Kongari,Maha Lakshmi</cp:lastModifiedBy>
  <cp:revision>17</cp:revision>
  <dcterms:created xsi:type="dcterms:W3CDTF">2020-06-11T00:09:00Z</dcterms:created>
  <dcterms:modified xsi:type="dcterms:W3CDTF">2020-06-30T04:20:00Z</dcterms:modified>
</cp:coreProperties>
</file>